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CF530" w14:textId="77777777" w:rsidR="00EB1103" w:rsidRPr="00EB1103" w:rsidRDefault="00EB1103" w:rsidP="00EB1103">
      <w:pPr>
        <w:shd w:val="clear" w:color="auto" w:fill="FFFFFF"/>
        <w:spacing w:before="153" w:after="0" w:line="240" w:lineRule="auto"/>
        <w:outlineLvl w:val="1"/>
        <w:rPr>
          <w:rFonts w:ascii="Helvetica" w:eastAsia="Times New Roman" w:hAnsi="Helvetica" w:cs="Helvetica"/>
          <w:b/>
          <w:bCs/>
          <w:color w:val="000000"/>
          <w:sz w:val="33"/>
          <w:szCs w:val="33"/>
        </w:rPr>
      </w:pPr>
      <w:r w:rsidRPr="00EB1103">
        <w:rPr>
          <w:rFonts w:ascii="Helvetica" w:eastAsia="Times New Roman" w:hAnsi="Helvetica" w:cs="Helvetica"/>
          <w:b/>
          <w:bCs/>
          <w:color w:val="000000"/>
          <w:sz w:val="33"/>
          <w:szCs w:val="33"/>
        </w:rPr>
        <w:t>Problem 1</w:t>
      </w:r>
    </w:p>
    <w:p w14:paraId="7B5B9633" w14:textId="6F482DC5" w:rsidR="0057044F" w:rsidRDefault="0057044F"/>
    <w:p w14:paraId="061DFCAA" w14:textId="5D860D53" w:rsidR="00EB1103" w:rsidRPr="00EB1103" w:rsidRDefault="00EB1103" w:rsidP="00EB11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EB1103">
        <w:rPr>
          <w:rFonts w:ascii="Courier New" w:eastAsia="Times New Roman" w:hAnsi="Courier New" w:cs="Courier New"/>
          <w:color w:val="000000"/>
          <w:sz w:val="21"/>
          <w:szCs w:val="21"/>
        </w:rPr>
        <w:t>x_coord</w:t>
      </w:r>
      <w:proofErr w:type="spellEnd"/>
      <w:r w:rsidRPr="00EB110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</w:t>
      </w:r>
      <w:proofErr w:type="gramStart"/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</w:t>
      </w:r>
      <w:r w:rsidRPr="00EB1103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  <w:proofErr w:type="gramEnd"/>
      <w:r w:rsidRPr="00EB110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EB1103">
        <w:rPr>
          <w:rFonts w:ascii="Courier New" w:eastAsia="Times New Roman" w:hAnsi="Courier New" w:cs="Courier New"/>
          <w:color w:val="000000"/>
          <w:sz w:val="21"/>
          <w:szCs w:val="21"/>
        </w:rPr>
        <w:t>[0.0, 0.25, 0.5, 0.75, 1.0]</w:t>
      </w:r>
    </w:p>
    <w:p w14:paraId="4772C8AB" w14:textId="7ABA1C77" w:rsidR="00EB1103" w:rsidRPr="00EB1103" w:rsidRDefault="00EB1103" w:rsidP="00EB11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B110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Nodes 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</w:t>
      </w:r>
      <w:proofErr w:type="gramStart"/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</w:t>
      </w:r>
      <w:r w:rsidRPr="00EB1103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  <w:proofErr w:type="gramEnd"/>
      <w:r w:rsidRPr="00EB110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EB1103">
        <w:rPr>
          <w:rFonts w:ascii="Courier New" w:eastAsia="Times New Roman" w:hAnsi="Courier New" w:cs="Courier New"/>
          <w:color w:val="000000"/>
          <w:sz w:val="21"/>
          <w:szCs w:val="21"/>
        </w:rPr>
        <w:t>[(1, 0, 1), (2, 1, 2), (3, 2, 3), (4, 3, 4)]</w:t>
      </w:r>
    </w:p>
    <w:p w14:paraId="198929D5" w14:textId="50E2EFF9" w:rsidR="00EB1103" w:rsidRPr="00EB1103" w:rsidRDefault="00EB1103" w:rsidP="00EB11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EB1103">
        <w:rPr>
          <w:rFonts w:ascii="Courier New" w:eastAsia="Times New Roman" w:hAnsi="Courier New" w:cs="Courier New"/>
          <w:color w:val="000000"/>
          <w:sz w:val="21"/>
          <w:szCs w:val="21"/>
        </w:rPr>
        <w:t>Quad_</w:t>
      </w:r>
      <w:proofErr w:type="gramStart"/>
      <w:r w:rsidRPr="00EB1103">
        <w:rPr>
          <w:rFonts w:ascii="Courier New" w:eastAsia="Times New Roman" w:hAnsi="Courier New" w:cs="Courier New"/>
          <w:color w:val="000000"/>
          <w:sz w:val="21"/>
          <w:szCs w:val="21"/>
        </w:rPr>
        <w:t>point</w:t>
      </w:r>
      <w:proofErr w:type="spellEnd"/>
      <w:r w:rsidRPr="00EB110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EB1103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  <w:proofErr w:type="gramEnd"/>
      <w:r w:rsidRPr="00EB110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[0.125, 0.375, 0.625, 0.875]</w:t>
      </w:r>
    </w:p>
    <w:p w14:paraId="3E167E76" w14:textId="77777777" w:rsidR="00EB1103" w:rsidRPr="00EB1103" w:rsidRDefault="00EB1103" w:rsidP="00EB11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EB1103">
        <w:rPr>
          <w:rFonts w:ascii="Courier New" w:eastAsia="Times New Roman" w:hAnsi="Courier New" w:cs="Courier New"/>
          <w:color w:val="000000"/>
          <w:sz w:val="21"/>
          <w:szCs w:val="21"/>
        </w:rPr>
        <w:t>Quad_</w:t>
      </w:r>
      <w:proofErr w:type="gramStart"/>
      <w:r w:rsidRPr="00EB1103">
        <w:rPr>
          <w:rFonts w:ascii="Courier New" w:eastAsia="Times New Roman" w:hAnsi="Courier New" w:cs="Courier New"/>
          <w:color w:val="000000"/>
          <w:sz w:val="21"/>
          <w:szCs w:val="21"/>
        </w:rPr>
        <w:t>weight</w:t>
      </w:r>
      <w:proofErr w:type="spellEnd"/>
      <w:r w:rsidRPr="00EB110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:</w:t>
      </w:r>
      <w:proofErr w:type="gramEnd"/>
      <w:r w:rsidRPr="00EB110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[0.25, 0.25, 0.25, 0.25]</w:t>
      </w:r>
    </w:p>
    <w:p w14:paraId="3F10C571" w14:textId="2D1D0F48" w:rsidR="00EB1103" w:rsidRDefault="00EB1103">
      <w:r>
        <w:t xml:space="preserve"> </w:t>
      </w:r>
    </w:p>
    <w:p w14:paraId="47C350D2" w14:textId="6DBF3ABD" w:rsidR="00EB1103" w:rsidRDefault="00EB1103">
      <w:r>
        <w:t xml:space="preserve">Note the last two value of Nodes return the global index for Phi. Unknown is trivial and is equal to first element of each tuple in Nodes. </w:t>
      </w:r>
      <w:proofErr w:type="spellStart"/>
      <w:r w:rsidRPr="00EB1103">
        <w:t>x_coord</w:t>
      </w:r>
      <w:proofErr w:type="spellEnd"/>
      <w:r w:rsidRPr="00EB1103">
        <w:t xml:space="preserve"> </w:t>
      </w:r>
      <w:r>
        <w:t>is</w:t>
      </w:r>
      <w:r w:rsidRPr="00EB1103">
        <w:t xml:space="preserve"> </w:t>
      </w:r>
      <w:proofErr w:type="spellStart"/>
      <w:r w:rsidRPr="00EB1103">
        <w:t>equispaced</w:t>
      </w:r>
      <w:proofErr w:type="spellEnd"/>
      <w:r w:rsidRPr="00EB1103">
        <w:t xml:space="preserve"> </w:t>
      </w:r>
      <w:r>
        <w:t>x</w:t>
      </w:r>
      <w:r w:rsidRPr="00EB1103">
        <w:t xml:space="preserve"> point between 0,1</w:t>
      </w:r>
      <w:r>
        <w:t xml:space="preserve">. </w:t>
      </w:r>
      <w:r w:rsidRPr="00EB1103">
        <w:t xml:space="preserve"> </w:t>
      </w:r>
      <w:proofErr w:type="spellStart"/>
      <w:r w:rsidRPr="00EB1103">
        <w:t>Quad_</w:t>
      </w:r>
      <w:proofErr w:type="gramStart"/>
      <w:r w:rsidRPr="00EB1103">
        <w:t>Point</w:t>
      </w:r>
      <w:proofErr w:type="spellEnd"/>
      <w:r w:rsidRPr="00EB1103">
        <w:t xml:space="preserve">  </w:t>
      </w:r>
      <w:r>
        <w:t>is</w:t>
      </w:r>
      <w:proofErr w:type="gramEnd"/>
      <w:r w:rsidRPr="00EB1103">
        <w:t xml:space="preserve"> Quad</w:t>
      </w:r>
      <w:r>
        <w:t>rature</w:t>
      </w:r>
      <w:r w:rsidRPr="00EB1103">
        <w:t xml:space="preserve"> Point Calculated by MID-POINT</w:t>
      </w:r>
      <w:r>
        <w:t xml:space="preserve"> formula. Quad Weight is the respective weight for Quadrature.</w:t>
      </w:r>
    </w:p>
    <w:p w14:paraId="5C3D5474" w14:textId="37DDC048" w:rsidR="00EB1103" w:rsidRDefault="00EB1103"/>
    <w:p w14:paraId="2F32E079" w14:textId="77777777" w:rsidR="00EB1103" w:rsidRDefault="00EB1103" w:rsidP="00EB1103">
      <w:pPr>
        <w:pStyle w:val="Heading2"/>
        <w:shd w:val="clear" w:color="auto" w:fill="FFFFFF"/>
        <w:spacing w:before="153" w:beforeAutospacing="0" w:after="0" w:afterAutospacing="0"/>
        <w:rPr>
          <w:rFonts w:ascii="Helvetica" w:hAnsi="Helvetica" w:cs="Helvetica"/>
          <w:color w:val="000000"/>
          <w:sz w:val="33"/>
          <w:szCs w:val="33"/>
        </w:rPr>
      </w:pPr>
      <w:r>
        <w:rPr>
          <w:rFonts w:ascii="Helvetica" w:hAnsi="Helvetica" w:cs="Helvetica"/>
          <w:color w:val="000000"/>
          <w:sz w:val="33"/>
          <w:szCs w:val="33"/>
        </w:rPr>
        <w:t>Problem 2</w:t>
      </w:r>
    </w:p>
    <w:p w14:paraId="51265156" w14:textId="4DDA4C23" w:rsidR="00EB1103" w:rsidRDefault="00EB1103"/>
    <w:p w14:paraId="1387A90A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Value of basis function phi_2 at </w:t>
      </w:r>
      <w:proofErr w:type="gramStart"/>
      <w:r>
        <w:rPr>
          <w:color w:val="000000"/>
          <w:sz w:val="21"/>
          <w:szCs w:val="21"/>
        </w:rPr>
        <w:t>x :</w:t>
      </w:r>
      <w:proofErr w:type="gramEnd"/>
      <w:r>
        <w:rPr>
          <w:color w:val="000000"/>
          <w:sz w:val="21"/>
          <w:szCs w:val="21"/>
        </w:rPr>
        <w:t xml:space="preserve"> 0.125 is 0 and Derivative : 0</w:t>
      </w:r>
    </w:p>
    <w:p w14:paraId="566CB089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Value of basis function phi_2 at </w:t>
      </w:r>
      <w:proofErr w:type="gramStart"/>
      <w:r>
        <w:rPr>
          <w:color w:val="000000"/>
          <w:sz w:val="21"/>
          <w:szCs w:val="21"/>
        </w:rPr>
        <w:t>x :</w:t>
      </w:r>
      <w:proofErr w:type="gramEnd"/>
      <w:r>
        <w:rPr>
          <w:color w:val="000000"/>
          <w:sz w:val="21"/>
          <w:szCs w:val="21"/>
        </w:rPr>
        <w:t xml:space="preserve"> 0.375 is 0.5 and Derivative : -4.0</w:t>
      </w:r>
    </w:p>
    <w:p w14:paraId="22BD51B0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Value of basis function phi_2 at </w:t>
      </w:r>
      <w:proofErr w:type="gramStart"/>
      <w:r>
        <w:rPr>
          <w:color w:val="000000"/>
          <w:sz w:val="21"/>
          <w:szCs w:val="21"/>
        </w:rPr>
        <w:t>x :</w:t>
      </w:r>
      <w:proofErr w:type="gramEnd"/>
      <w:r>
        <w:rPr>
          <w:color w:val="000000"/>
          <w:sz w:val="21"/>
          <w:szCs w:val="21"/>
        </w:rPr>
        <w:t xml:space="preserve"> 0.5 is 1.0 and Derivative : 4.0</w:t>
      </w:r>
    </w:p>
    <w:p w14:paraId="53F37F37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Value of basis function phi_2 at </w:t>
      </w:r>
      <w:proofErr w:type="gramStart"/>
      <w:r>
        <w:rPr>
          <w:color w:val="000000"/>
          <w:sz w:val="21"/>
          <w:szCs w:val="21"/>
        </w:rPr>
        <w:t>x :</w:t>
      </w:r>
      <w:proofErr w:type="gramEnd"/>
      <w:r>
        <w:rPr>
          <w:color w:val="000000"/>
          <w:sz w:val="21"/>
          <w:szCs w:val="21"/>
        </w:rPr>
        <w:t xml:space="preserve"> 0.675 is 0.2999999999999998 and Derivative : 4.0</w:t>
      </w:r>
    </w:p>
    <w:p w14:paraId="3F643640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Value of basis function phi_2 at </w:t>
      </w:r>
      <w:proofErr w:type="gramStart"/>
      <w:r>
        <w:rPr>
          <w:color w:val="000000"/>
          <w:sz w:val="21"/>
          <w:szCs w:val="21"/>
        </w:rPr>
        <w:t>x :</w:t>
      </w:r>
      <w:proofErr w:type="gramEnd"/>
      <w:r>
        <w:rPr>
          <w:color w:val="000000"/>
          <w:sz w:val="21"/>
          <w:szCs w:val="21"/>
        </w:rPr>
        <w:t xml:space="preserve"> 0.8 is 0 and Derivative : 0</w:t>
      </w:r>
    </w:p>
    <w:p w14:paraId="4AA7ADCF" w14:textId="028203DB" w:rsidR="00EB1103" w:rsidRDefault="00EB1103"/>
    <w:p w14:paraId="66C2C74F" w14:textId="77777777" w:rsidR="00EB1103" w:rsidRDefault="00EB1103" w:rsidP="00EB1103">
      <w:pPr>
        <w:pStyle w:val="Heading2"/>
        <w:shd w:val="clear" w:color="auto" w:fill="FFFFFF"/>
        <w:spacing w:before="153" w:beforeAutospacing="0" w:after="0" w:afterAutospacing="0"/>
        <w:rPr>
          <w:rFonts w:ascii="Helvetica" w:hAnsi="Helvetica" w:cs="Helvetica"/>
          <w:color w:val="000000"/>
          <w:sz w:val="33"/>
          <w:szCs w:val="33"/>
        </w:rPr>
      </w:pPr>
      <w:r>
        <w:rPr>
          <w:rFonts w:ascii="Helvetica" w:hAnsi="Helvetica" w:cs="Helvetica"/>
          <w:color w:val="000000"/>
          <w:sz w:val="33"/>
          <w:szCs w:val="33"/>
        </w:rPr>
        <w:t>Problem 3</w:t>
      </w:r>
    </w:p>
    <w:p w14:paraId="50DA8A6D" w14:textId="596517DC" w:rsidR="00EB1103" w:rsidRDefault="00EB1103"/>
    <w:p w14:paraId="40B57918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Mass Matrix </w:t>
      </w:r>
    </w:p>
    <w:p w14:paraId="0CF36F94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. 0. 0. 0. 0. 0. 0. 0. 0. 0. 0. 0. 0. 0. 0.]</w:t>
      </w:r>
    </w:p>
    <w:p w14:paraId="720C3CC8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 0. 0. 0. 0. 0. 0. 0. 0. 0.]</w:t>
      </w:r>
    </w:p>
    <w:p w14:paraId="5A84B173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 0. 0. 0. 0. 0. 0. 0. 0. 0.]</w:t>
      </w:r>
    </w:p>
    <w:p w14:paraId="2F987F17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 0. 0. 0. 0. 0. 0. 0. 0. 0.]</w:t>
      </w:r>
    </w:p>
    <w:p w14:paraId="085067EE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 0. 0. 0. 0. 0. 0. 0. 0. 0.]</w:t>
      </w:r>
    </w:p>
    <w:p w14:paraId="0FAFCF62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 0. 0. 0. 0. 0. 0. 0. 0. 0.]</w:t>
      </w:r>
    </w:p>
    <w:p w14:paraId="66B3A5BC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 0. 0. 0. 0. 0. 0. 0. 0. 0.]</w:t>
      </w:r>
    </w:p>
    <w:p w14:paraId="14EA13E9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 0. 0. 0. 0. 0. 0. 0. 0. 0.]</w:t>
      </w:r>
    </w:p>
    <w:p w14:paraId="730A99B9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 0. 0. 0. 0. 0. 0. 0. 0. 0.]</w:t>
      </w:r>
    </w:p>
    <w:p w14:paraId="78B8445E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 0. 0. 0. 0. 0. 0. 0. 0. 0.]</w:t>
      </w:r>
    </w:p>
    <w:p w14:paraId="5023B538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 0. 0. 0. 0. 0. 0. 0. 0. 0.]</w:t>
      </w:r>
    </w:p>
    <w:p w14:paraId="04EC14EA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 0. 0. 0. 0. 0. 0. 0. 0. 0.]</w:t>
      </w:r>
    </w:p>
    <w:p w14:paraId="6FEB1A3D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 0. 0. 0. 0. 0. 0. 0. 0. 0.]</w:t>
      </w:r>
    </w:p>
    <w:p w14:paraId="295A9012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 0. 0. 0. 0. 0. 0. 0. 0. 0.]</w:t>
      </w:r>
    </w:p>
    <w:p w14:paraId="1255CA66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 0. 0. 0. 0. 0. 0. 0. 0. 0.]]</w:t>
      </w:r>
    </w:p>
    <w:p w14:paraId="5E6F7B6E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08D3521F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2FB7E56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6522914A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04EE9FB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6C5B19A6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11412372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E6D50EC" w14:textId="7DF3E911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 xml:space="preserve">Stiffness Matrix </w:t>
      </w:r>
    </w:p>
    <w:p w14:paraId="32C6336B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32. -16.   0.   0.   0.   0.   0.   0.   0.   0.   0.   0.   0.   0.</w:t>
      </w:r>
    </w:p>
    <w:p w14:paraId="78AF66DC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0.]</w:t>
      </w:r>
    </w:p>
    <w:p w14:paraId="7C0A01B3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-16.  32. -16.   0.   0.   0.   0.   0.   0.   0.   0.   0.   0.   0.</w:t>
      </w:r>
    </w:p>
    <w:p w14:paraId="26F032EE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0.]</w:t>
      </w:r>
    </w:p>
    <w:p w14:paraId="67DE9486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</w:t>
      </w:r>
      <w:proofErr w:type="gramStart"/>
      <w:r>
        <w:rPr>
          <w:color w:val="000000"/>
          <w:sz w:val="21"/>
          <w:szCs w:val="21"/>
        </w:rPr>
        <w:t>[  0</w:t>
      </w:r>
      <w:proofErr w:type="gramEnd"/>
      <w:r>
        <w:rPr>
          <w:color w:val="000000"/>
          <w:sz w:val="21"/>
          <w:szCs w:val="21"/>
        </w:rPr>
        <w:t>. -16.  32. -16.   0.   0.   0.   0.   0.   0.   0.   0.   0.   0.</w:t>
      </w:r>
    </w:p>
    <w:p w14:paraId="60F4BE22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0.]</w:t>
      </w:r>
    </w:p>
    <w:p w14:paraId="282EF5F2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</w:t>
      </w:r>
      <w:proofErr w:type="gramStart"/>
      <w:r>
        <w:rPr>
          <w:color w:val="000000"/>
          <w:sz w:val="21"/>
          <w:szCs w:val="21"/>
        </w:rPr>
        <w:t>[  0</w:t>
      </w:r>
      <w:proofErr w:type="gramEnd"/>
      <w:r>
        <w:rPr>
          <w:color w:val="000000"/>
          <w:sz w:val="21"/>
          <w:szCs w:val="21"/>
        </w:rPr>
        <w:t>.   0. -16.  32. -16.   0.   0.   0.   0.   0.   0.   0.   0.   0.</w:t>
      </w:r>
    </w:p>
    <w:p w14:paraId="2C9E055B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0.]</w:t>
      </w:r>
    </w:p>
    <w:p w14:paraId="45402FA0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</w:t>
      </w:r>
      <w:proofErr w:type="gramStart"/>
      <w:r>
        <w:rPr>
          <w:color w:val="000000"/>
          <w:sz w:val="21"/>
          <w:szCs w:val="21"/>
        </w:rPr>
        <w:t>[  0</w:t>
      </w:r>
      <w:proofErr w:type="gramEnd"/>
      <w:r>
        <w:rPr>
          <w:color w:val="000000"/>
          <w:sz w:val="21"/>
          <w:szCs w:val="21"/>
        </w:rPr>
        <w:t>.   0.   0. -16.  32. -16.   0.   0.   0.   0.   0.   0.   0.   0.</w:t>
      </w:r>
    </w:p>
    <w:p w14:paraId="4A6FF679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0.]</w:t>
      </w:r>
    </w:p>
    <w:p w14:paraId="444F68A2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</w:t>
      </w:r>
      <w:proofErr w:type="gramStart"/>
      <w:r>
        <w:rPr>
          <w:color w:val="000000"/>
          <w:sz w:val="21"/>
          <w:szCs w:val="21"/>
        </w:rPr>
        <w:t>[  0</w:t>
      </w:r>
      <w:proofErr w:type="gramEnd"/>
      <w:r>
        <w:rPr>
          <w:color w:val="000000"/>
          <w:sz w:val="21"/>
          <w:szCs w:val="21"/>
        </w:rPr>
        <w:t>.   0.   0.   0. -16.  32. -16.   0.   0.   0.   0.   0.   0.   0.</w:t>
      </w:r>
    </w:p>
    <w:p w14:paraId="356DDF2D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0.]</w:t>
      </w:r>
    </w:p>
    <w:p w14:paraId="53179065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</w:t>
      </w:r>
      <w:proofErr w:type="gramStart"/>
      <w:r>
        <w:rPr>
          <w:color w:val="000000"/>
          <w:sz w:val="21"/>
          <w:szCs w:val="21"/>
        </w:rPr>
        <w:t>[  0</w:t>
      </w:r>
      <w:proofErr w:type="gramEnd"/>
      <w:r>
        <w:rPr>
          <w:color w:val="000000"/>
          <w:sz w:val="21"/>
          <w:szCs w:val="21"/>
        </w:rPr>
        <w:t>.   0.   0.   0.   0. -16.  32. -16.   0.   0.   0.   0.   0.   0.</w:t>
      </w:r>
    </w:p>
    <w:p w14:paraId="4A0B64BB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0.]</w:t>
      </w:r>
    </w:p>
    <w:p w14:paraId="3224454F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</w:t>
      </w:r>
      <w:proofErr w:type="gramStart"/>
      <w:r>
        <w:rPr>
          <w:color w:val="000000"/>
          <w:sz w:val="21"/>
          <w:szCs w:val="21"/>
        </w:rPr>
        <w:t>[  0</w:t>
      </w:r>
      <w:proofErr w:type="gramEnd"/>
      <w:r>
        <w:rPr>
          <w:color w:val="000000"/>
          <w:sz w:val="21"/>
          <w:szCs w:val="21"/>
        </w:rPr>
        <w:t>.   0.   0.   0.   0.   0. -16.  32. -16.   0.   0.   0.   0.   0.</w:t>
      </w:r>
    </w:p>
    <w:p w14:paraId="3483A657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0.]</w:t>
      </w:r>
    </w:p>
    <w:p w14:paraId="39912BC0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</w:t>
      </w:r>
      <w:proofErr w:type="gramStart"/>
      <w:r>
        <w:rPr>
          <w:color w:val="000000"/>
          <w:sz w:val="21"/>
          <w:szCs w:val="21"/>
        </w:rPr>
        <w:t>[  0</w:t>
      </w:r>
      <w:proofErr w:type="gramEnd"/>
      <w:r>
        <w:rPr>
          <w:color w:val="000000"/>
          <w:sz w:val="21"/>
          <w:szCs w:val="21"/>
        </w:rPr>
        <w:t>.   0.   0.   0.   0.   0.   0. -16.  32. -16.   0.   0.   0.   0.</w:t>
      </w:r>
    </w:p>
    <w:p w14:paraId="11483DEB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0.]</w:t>
      </w:r>
    </w:p>
    <w:p w14:paraId="1B7C19B2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</w:t>
      </w:r>
      <w:proofErr w:type="gramStart"/>
      <w:r>
        <w:rPr>
          <w:color w:val="000000"/>
          <w:sz w:val="21"/>
          <w:szCs w:val="21"/>
        </w:rPr>
        <w:t>[  0</w:t>
      </w:r>
      <w:proofErr w:type="gramEnd"/>
      <w:r>
        <w:rPr>
          <w:color w:val="000000"/>
          <w:sz w:val="21"/>
          <w:szCs w:val="21"/>
        </w:rPr>
        <w:t>.   0.   0.   0.   0.   0.   0.   0. -16.  32. -16.   0.   0.   0.</w:t>
      </w:r>
    </w:p>
    <w:p w14:paraId="02F2736C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0.]</w:t>
      </w:r>
    </w:p>
    <w:p w14:paraId="2A429ABA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</w:t>
      </w:r>
      <w:proofErr w:type="gramStart"/>
      <w:r>
        <w:rPr>
          <w:color w:val="000000"/>
          <w:sz w:val="21"/>
          <w:szCs w:val="21"/>
        </w:rPr>
        <w:t>[  0</w:t>
      </w:r>
      <w:proofErr w:type="gramEnd"/>
      <w:r>
        <w:rPr>
          <w:color w:val="000000"/>
          <w:sz w:val="21"/>
          <w:szCs w:val="21"/>
        </w:rPr>
        <w:t>.   0.   0.   0.   0.   0.   0.   0.   0. -16.  32. -16.   0.   0.</w:t>
      </w:r>
    </w:p>
    <w:p w14:paraId="583696A8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0.]</w:t>
      </w:r>
    </w:p>
    <w:p w14:paraId="413E87A5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</w:t>
      </w:r>
      <w:proofErr w:type="gramStart"/>
      <w:r>
        <w:rPr>
          <w:color w:val="000000"/>
          <w:sz w:val="21"/>
          <w:szCs w:val="21"/>
        </w:rPr>
        <w:t>[  0</w:t>
      </w:r>
      <w:proofErr w:type="gramEnd"/>
      <w:r>
        <w:rPr>
          <w:color w:val="000000"/>
          <w:sz w:val="21"/>
          <w:szCs w:val="21"/>
        </w:rPr>
        <w:t>.   0.   0.   0.   0.   0.   0.   0.   0.   0. -16.  32. -16.   0.</w:t>
      </w:r>
    </w:p>
    <w:p w14:paraId="16E68BE7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0.]</w:t>
      </w:r>
    </w:p>
    <w:p w14:paraId="2591D0EC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</w:t>
      </w:r>
      <w:proofErr w:type="gramStart"/>
      <w:r>
        <w:rPr>
          <w:color w:val="000000"/>
          <w:sz w:val="21"/>
          <w:szCs w:val="21"/>
        </w:rPr>
        <w:t>[  0</w:t>
      </w:r>
      <w:proofErr w:type="gramEnd"/>
      <w:r>
        <w:rPr>
          <w:color w:val="000000"/>
          <w:sz w:val="21"/>
          <w:szCs w:val="21"/>
        </w:rPr>
        <w:t>.   0.   0.   0.   0.   0.   0.   0.   0.   0.   0. -16.  32. -16.</w:t>
      </w:r>
    </w:p>
    <w:p w14:paraId="6608A375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0.]</w:t>
      </w:r>
    </w:p>
    <w:p w14:paraId="7473A268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</w:t>
      </w:r>
      <w:proofErr w:type="gramStart"/>
      <w:r>
        <w:rPr>
          <w:color w:val="000000"/>
          <w:sz w:val="21"/>
          <w:szCs w:val="21"/>
        </w:rPr>
        <w:t>[  0</w:t>
      </w:r>
      <w:proofErr w:type="gramEnd"/>
      <w:r>
        <w:rPr>
          <w:color w:val="000000"/>
          <w:sz w:val="21"/>
          <w:szCs w:val="21"/>
        </w:rPr>
        <w:t>.   0.   0.   0.   0.   0.   0.   0.   0.   0.   0.   0. -16.  32.</w:t>
      </w:r>
    </w:p>
    <w:p w14:paraId="132A66FF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-16.]</w:t>
      </w:r>
    </w:p>
    <w:p w14:paraId="5CBDF7D0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</w:t>
      </w:r>
      <w:proofErr w:type="gramStart"/>
      <w:r>
        <w:rPr>
          <w:color w:val="000000"/>
          <w:sz w:val="21"/>
          <w:szCs w:val="21"/>
        </w:rPr>
        <w:t>[  0</w:t>
      </w:r>
      <w:proofErr w:type="gramEnd"/>
      <w:r>
        <w:rPr>
          <w:color w:val="000000"/>
          <w:sz w:val="21"/>
          <w:szCs w:val="21"/>
        </w:rPr>
        <w:t>.   0.   0.   0.   0.   0.   0.   0.   0.   0.   0.   0.   0. -16.</w:t>
      </w:r>
    </w:p>
    <w:p w14:paraId="7ED8C2B9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32.]]</w:t>
      </w:r>
    </w:p>
    <w:p w14:paraId="16513DEC" w14:textId="0AF9800B" w:rsidR="00EB1103" w:rsidRDefault="00EB1103"/>
    <w:p w14:paraId="4EE140DA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Matrix F </w:t>
      </w:r>
    </w:p>
    <w:p w14:paraId="3281DD3D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.11976204]</w:t>
      </w:r>
    </w:p>
    <w:p w14:paraId="3B11322B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23492169]</w:t>
      </w:r>
    </w:p>
    <w:p w14:paraId="1DBE80A0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34105344]</w:t>
      </w:r>
    </w:p>
    <w:p w14:paraId="30594E45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43407869]</w:t>
      </w:r>
    </w:p>
    <w:p w14:paraId="6D1C863B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51042254]</w:t>
      </w:r>
    </w:p>
    <w:p w14:paraId="7A56651D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56715114]</w:t>
      </w:r>
    </w:p>
    <w:p w14:paraId="5F720816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60208444]</w:t>
      </w:r>
    </w:p>
    <w:p w14:paraId="34AD2C41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61387997]</w:t>
      </w:r>
    </w:p>
    <w:p w14:paraId="7287818B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60208444]</w:t>
      </w:r>
    </w:p>
    <w:p w14:paraId="538199B8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56715114]</w:t>
      </w:r>
    </w:p>
    <w:p w14:paraId="2DF31B29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51042254]</w:t>
      </w:r>
    </w:p>
    <w:p w14:paraId="6265BC46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43407869]</w:t>
      </w:r>
    </w:p>
    <w:p w14:paraId="73F4B519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34105344]</w:t>
      </w:r>
    </w:p>
    <w:p w14:paraId="0DD480F6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23492169]</w:t>
      </w:r>
    </w:p>
    <w:p w14:paraId="2C642107" w14:textId="77777777" w:rsidR="00EB1103" w:rsidRDefault="00EB1103" w:rsidP="00EB110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11976204]]</w:t>
      </w:r>
    </w:p>
    <w:p w14:paraId="20B1DF3E" w14:textId="1853E435" w:rsidR="00EB1103" w:rsidRDefault="00EB1103"/>
    <w:p w14:paraId="656696D9" w14:textId="2BB5FB9E" w:rsidR="00EB1103" w:rsidRDefault="00EB1103"/>
    <w:p w14:paraId="7F82AEBE" w14:textId="5376A0C4" w:rsidR="00EB1103" w:rsidRDefault="00EB1103"/>
    <w:p w14:paraId="1917A3AF" w14:textId="77777777" w:rsidR="00EB1103" w:rsidRDefault="00EB1103" w:rsidP="00EB1103">
      <w:pPr>
        <w:pStyle w:val="Heading2"/>
        <w:shd w:val="clear" w:color="auto" w:fill="FFFFFF"/>
        <w:spacing w:before="153" w:beforeAutospacing="0" w:after="0" w:afterAutospacing="0"/>
        <w:rPr>
          <w:rFonts w:ascii="Helvetica" w:hAnsi="Helvetica" w:cs="Helvetica"/>
          <w:color w:val="000000"/>
          <w:sz w:val="33"/>
          <w:szCs w:val="33"/>
        </w:rPr>
      </w:pPr>
      <w:r>
        <w:rPr>
          <w:rFonts w:ascii="Helvetica" w:hAnsi="Helvetica" w:cs="Helvetica"/>
          <w:color w:val="000000"/>
          <w:sz w:val="33"/>
          <w:szCs w:val="33"/>
        </w:rPr>
        <w:lastRenderedPageBreak/>
        <w:t>Problem 4</w:t>
      </w:r>
    </w:p>
    <w:p w14:paraId="09024EDB" w14:textId="3DECDEE4" w:rsidR="00EB1103" w:rsidRDefault="00EB1103"/>
    <w:p w14:paraId="432F995C" w14:textId="4389A928" w:rsidR="00EB1103" w:rsidRDefault="00EB1103">
      <w:r>
        <w:t>Part 1</w:t>
      </w:r>
    </w:p>
    <w:p w14:paraId="055D8058" w14:textId="593C827D" w:rsidR="00EB1103" w:rsidRDefault="00EB1103">
      <w:r>
        <w:rPr>
          <w:noProof/>
        </w:rPr>
        <w:drawing>
          <wp:inline distT="0" distB="0" distL="0" distR="0" wp14:anchorId="17A9FB6A" wp14:editId="10250905">
            <wp:extent cx="4824918" cy="3216612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157" cy="3240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66DB77" w14:textId="64C72F4E" w:rsidR="00EB1103" w:rsidRDefault="00EB1103"/>
    <w:p w14:paraId="486EB647" w14:textId="77D7C613" w:rsidR="00EB1103" w:rsidRDefault="00EB1103">
      <w:r>
        <w:rPr>
          <w:noProof/>
        </w:rPr>
        <w:drawing>
          <wp:inline distT="0" distB="0" distL="0" distR="0" wp14:anchorId="6479900C" wp14:editId="0C344C2B">
            <wp:extent cx="4766553" cy="3177702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7492" cy="3178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D6CF20" w14:textId="65356230" w:rsidR="00EB1103" w:rsidRDefault="00EB1103">
      <w:r>
        <w:rPr>
          <w:noProof/>
        </w:rPr>
        <w:lastRenderedPageBreak/>
        <w:drawing>
          <wp:inline distT="0" distB="0" distL="0" distR="0" wp14:anchorId="00C49DA6" wp14:editId="2A313C8E">
            <wp:extent cx="4500664" cy="300044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7137" cy="301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44328" w14:textId="77777777" w:rsidR="00EB1103" w:rsidRDefault="00EB1103"/>
    <w:p w14:paraId="0BCD7CDE" w14:textId="43CFF1E3" w:rsidR="00EB1103" w:rsidRDefault="00EB1103">
      <w:r>
        <w:t>Part 2</w:t>
      </w:r>
    </w:p>
    <w:p w14:paraId="1B7F5EDE" w14:textId="0067367B" w:rsidR="00EB1103" w:rsidRDefault="00EB1103"/>
    <w:p w14:paraId="12A1B945" w14:textId="3C9FCA07" w:rsidR="00EB1103" w:rsidRDefault="00EB1103">
      <w:r>
        <w:rPr>
          <w:noProof/>
        </w:rPr>
        <w:drawing>
          <wp:inline distT="0" distB="0" distL="0" distR="0" wp14:anchorId="13C3D1CE" wp14:editId="2861DFAB">
            <wp:extent cx="4737371" cy="3158247"/>
            <wp:effectExtent l="0" t="0" r="635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548" cy="3163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163965" w14:textId="04E4766D" w:rsidR="00EB1103" w:rsidRDefault="00EB1103">
      <w:r>
        <w:rPr>
          <w:noProof/>
        </w:rPr>
        <w:lastRenderedPageBreak/>
        <w:drawing>
          <wp:inline distT="0" distB="0" distL="0" distR="0" wp14:anchorId="47DB42D3" wp14:editId="62142ECD">
            <wp:extent cx="4834647" cy="3223098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7932" cy="3225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FFF3E" w14:textId="6CDF99B7" w:rsidR="00EB1103" w:rsidRDefault="00EB1103">
      <w:r>
        <w:rPr>
          <w:noProof/>
        </w:rPr>
        <w:drawing>
          <wp:inline distT="0" distB="0" distL="0" distR="0" wp14:anchorId="776C4C8A" wp14:editId="0E83B02C">
            <wp:extent cx="4834647" cy="3223098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3927" cy="32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B11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N7GwtDQztzAxNDdV0lEKTi0uzszPAykwrAUApDsX3iwAAAA="/>
  </w:docVars>
  <w:rsids>
    <w:rsidRoot w:val="009E6389"/>
    <w:rsid w:val="0057044F"/>
    <w:rsid w:val="009E6389"/>
    <w:rsid w:val="00C73F38"/>
    <w:rsid w:val="00EB1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C720F5"/>
  <w15:chartTrackingRefBased/>
  <w15:docId w15:val="{49D58658-4ED8-4337-9C4C-62643B225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B110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B110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11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1103"/>
    <w:rPr>
      <w:rFonts w:ascii="Courier New" w:eastAsia="Times New Roman" w:hAnsi="Courier New" w:cs="Courier Ne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8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0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5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464</Words>
  <Characters>2645</Characters>
  <Application>Microsoft Office Word</Application>
  <DocSecurity>0</DocSecurity>
  <Lines>22</Lines>
  <Paragraphs>6</Paragraphs>
  <ScaleCrop>false</ScaleCrop>
  <Company/>
  <LinksUpToDate>false</LinksUpToDate>
  <CharactersWithSpaces>3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.chouhan@iitrpr.ac.in</dc:creator>
  <cp:keywords/>
  <dc:description/>
  <cp:lastModifiedBy>pankaj.chouhan@iitrpr.ac.in</cp:lastModifiedBy>
  <cp:revision>6</cp:revision>
  <dcterms:created xsi:type="dcterms:W3CDTF">2020-04-10T06:48:00Z</dcterms:created>
  <dcterms:modified xsi:type="dcterms:W3CDTF">2020-04-10T06:57:00Z</dcterms:modified>
</cp:coreProperties>
</file>